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4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pStyle w:val="CaptionedFigure"/>
      </w:pPr>
      <w:r>
        <w:drawing>
          <wp:inline>
            <wp:extent cx="5334000" cy="3049241"/>
            <wp:effectExtent b="0" l="0" r="0" t="0"/>
            <wp:docPr descr="терминал" title="fig:" id="23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3/report/image/Screenshot%20from%202023-10-14%2016-03-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:Открыть терминал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курса сформированный при выполнении лабораторной работы №2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каталог курс" title="fig:" id="26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3/report/image/Screenshot%20from%202023-10-14%2016-09-3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курс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git pull" title="fig:" id="29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3/report/image/Screenshot%20from%202023-10-14%2016-12-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ll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:Обновил свой рабочий репозиторий с помощью команды git pull.</w:t>
      </w:r>
    </w:p>
    <w:p>
      <w:pPr>
        <w:numPr>
          <w:ilvl w:val="0"/>
          <w:numId w:val="1003"/>
        </w:numPr>
        <w:pStyle w:val="Compact"/>
      </w:pPr>
      <w:r>
        <w:t xml:space="preserve">Перейдите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каталог с шаблоном отчета по лабораторной работе № 3" title="fig:" id="3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3/report/image/Screenshot%20from%202023-10-14%2016-16-5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шаблоном отчета по лабораторной работе № 3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:Перешёл в каталог с шаблоном отчета по лабораторной работе № 3</w:t>
      </w:r>
    </w:p>
    <w:p>
      <w:pPr>
        <w:numPr>
          <w:ilvl w:val="0"/>
          <w:numId w:val="1004"/>
        </w:numPr>
        <w:pStyle w:val="Compac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(рис.</w:t>
      </w:r>
      <w:r>
        <w:t xml:space="preserve"> </w:t>
      </w:r>
      <w:r>
        <w:t xml:space="preserve">make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make" title="fig:" id="35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3/report/image/Screenshot%20from%202023-10-14%2016-22-4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:Скомпилировал шаблон командой</w:t>
      </w:r>
      <w:r>
        <w:t xml:space="preserve"> </w:t>
      </w:r>
      <w:r>
        <w:rPr>
          <w:iCs/>
          <w:i/>
        </w:rPr>
        <w:t xml:space="preserve">make</w:t>
      </w:r>
      <w:r>
        <w:t xml:space="preserve"> </w:t>
      </w:r>
      <w:r>
        <w:t xml:space="preserve">Я убедился, что компиляция прошла успешно, используя команду ls</w:t>
      </w:r>
    </w:p>
    <w:p>
      <w:pPr>
        <w:numPr>
          <w:ilvl w:val="0"/>
          <w:numId w:val="1005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make clean" title="fig:" id="38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3/report/image/Screenshot%20from%202023-10-14%2016-26-0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</w:t>
      </w:r>
    </w:p>
    <w:p>
      <w:pPr>
        <w:pStyle w:val="BodyText"/>
      </w:pPr>
      <w:r>
        <w:t xml:space="preserve">Проверьте, что после этой команды файлы report.pdf и report.docx были удалены.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:Удалил все полученные файлы с помощью Makefile.</w:t>
      </w:r>
    </w:p>
    <w:p>
      <w:pPr>
        <w:numPr>
          <w:ilvl w:val="0"/>
          <w:numId w:val="1006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</w:p>
    <w:p>
      <w:pPr>
        <w:pStyle w:val="CaptionedFigure"/>
      </w:pPr>
      <w:r>
        <w:drawing>
          <wp:inline>
            <wp:extent cx="5334000" cy="3049241"/>
            <wp:effectExtent b="0" l="0" r="0" t="0"/>
            <wp:docPr descr="gedit report.md" title="fig:" id="41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3/report/image/Screenshot%20from%202023-10-14%2016-39-2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 report.md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: Открыл файл report.md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легким языком разметки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упупа Чилеше</dc:creator>
  <dc:language>ru-RU</dc:language>
  <cp:keywords/>
  <dcterms:created xsi:type="dcterms:W3CDTF">2023-10-14T16:09:07Z</dcterms:created>
  <dcterms:modified xsi:type="dcterms:W3CDTF">2023-10-14T16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